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58E37" w14:textId="52AD8E90" w:rsidR="001D62F9" w:rsidRDefault="00844E94" w:rsidP="00844E94">
      <w:pPr>
        <w:pStyle w:val="Heading1"/>
      </w:pPr>
      <w:r>
        <w:t xml:space="preserve">Is my car fast? </w:t>
      </w:r>
    </w:p>
    <w:p w14:paraId="599568AE" w14:textId="5D44D9D4" w:rsidR="00844E94" w:rsidRDefault="00844E94" w:rsidP="00844E94">
      <w:r>
        <w:t>No, it is slow</w:t>
      </w:r>
    </w:p>
    <w:p w14:paraId="35656F83" w14:textId="2089DE6A" w:rsidR="00844E94" w:rsidRDefault="00E27A33" w:rsidP="00E27A33">
      <w:pPr>
        <w:pStyle w:val="Heading1"/>
      </w:pPr>
      <w:r>
        <w:t xml:space="preserve">Should I go out? </w:t>
      </w:r>
    </w:p>
    <w:p w14:paraId="64264EA4" w14:textId="519B3DEC" w:rsidR="00E27A33" w:rsidRDefault="00E27A33" w:rsidP="00844E94">
      <w:r>
        <w:t>No, it is probably cold outside</w:t>
      </w:r>
    </w:p>
    <w:p w14:paraId="50417F87" w14:textId="77777777" w:rsidR="00E27A33" w:rsidRPr="00844E94" w:rsidRDefault="00E27A33" w:rsidP="00844E94"/>
    <w:sectPr w:rsidR="00E27A33" w:rsidRPr="00844E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czMbawsDAxMDRS0lEKTi0uzszPAykwrAUAOUmlbiwAAAA="/>
  </w:docVars>
  <w:rsids>
    <w:rsidRoot w:val="000A1786"/>
    <w:rsid w:val="000A1786"/>
    <w:rsid w:val="001D62F9"/>
    <w:rsid w:val="00844E94"/>
    <w:rsid w:val="00E2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3EF1F"/>
  <w15:chartTrackingRefBased/>
  <w15:docId w15:val="{FAFC1E29-479E-4237-9DD6-2ED24A96F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E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4E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y Bluck (Student)</dc:creator>
  <cp:keywords/>
  <dc:description/>
  <cp:lastModifiedBy>Toby Bluck (Student)</cp:lastModifiedBy>
  <cp:revision>2</cp:revision>
  <dcterms:created xsi:type="dcterms:W3CDTF">2022-01-21T14:07:00Z</dcterms:created>
  <dcterms:modified xsi:type="dcterms:W3CDTF">2022-01-21T14:19:00Z</dcterms:modified>
</cp:coreProperties>
</file>